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8F8F8" w:themeColor="background2"/>
  <w:body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3172"/>
        <w:gridCol w:w="5841"/>
        <w:gridCol w:w="1214"/>
      </w:tblGrid>
      <w:tr w:rsidR="00F10033" w14:paraId="4F3F54A9" w14:textId="77777777" w:rsidTr="008E6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51C8461E" w14:textId="118F7417" w:rsidR="00E30FAD" w:rsidRPr="007B74D1" w:rsidRDefault="00895D26" w:rsidP="007B74D1">
            <w:pPr>
              <w:jc w:val="center"/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</w:pPr>
            <w:r>
              <w:rPr>
                <w:rFonts w:asciiTheme="majorHAnsi" w:hAnsiTheme="majorHAnsi"/>
                <w:noProof/>
                <w:color w:val="7F7F7F" w:themeColor="text1" w:themeTint="80"/>
                <w:sz w:val="40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D2BF8D9" wp14:editId="1F053A75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152400</wp:posOffset>
                      </wp:positionV>
                      <wp:extent cx="1003300" cy="654050"/>
                      <wp:effectExtent l="0" t="0" r="25400" b="1270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3300" cy="654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3B60D9" w14:textId="07802E34" w:rsidR="00895D26" w:rsidRDefault="00895D26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3C7F73" wp14:editId="1BEA5309">
                                        <wp:extent cx="786765" cy="556260"/>
                                        <wp:effectExtent l="0" t="0" r="0" b="0"/>
                                        <wp:docPr id="6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6765" cy="5562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D2BF8D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7pt;margin-top:12pt;width:79pt;height:5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" fillcolor="white [3201]" strokeweight=".5pt">
                      <v:textbox>
                        <w:txbxContent>
                          <w:p w14:paraId="513B60D9" w14:textId="07802E34" w:rsidR="00895D26" w:rsidRDefault="00895D2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3C7F73" wp14:editId="1BEA5309">
                                  <wp:extent cx="786765" cy="55626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6765" cy="556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10033" w:rsidRPr="007B74D1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>MOOIKRANS</w:t>
            </w:r>
            <w:r w:rsidR="004A0B4F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 xml:space="preserve"> PLAASVAKANSIES</w:t>
            </w:r>
            <w:r w:rsidR="00F10033" w:rsidRPr="007B74D1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 xml:space="preserve"> </w:t>
            </w:r>
          </w:p>
          <w:p w14:paraId="0B36C564" w14:textId="7FB10615" w:rsidR="00F10033" w:rsidRPr="00895D26" w:rsidRDefault="003A5452" w:rsidP="007B74D1">
            <w:pPr>
              <w:jc w:val="center"/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</w:pPr>
            <w:r w:rsidRPr="00895D26"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  <w:t>KAMPDATUMS 20</w:t>
            </w:r>
            <w:r w:rsidR="00BF7F15"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  <w:t>20</w:t>
            </w:r>
          </w:p>
        </w:tc>
      </w:tr>
      <w:tr w:rsidR="00F10033" w14:paraId="47EC21A4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4B9FAE3C" w14:textId="64BB9283" w:rsidR="00F10033" w:rsidRPr="008E6993" w:rsidRDefault="00656E1E" w:rsidP="007F0F64">
            <w:pPr>
              <w:tabs>
                <w:tab w:val="left" w:pos="7665"/>
              </w:tabs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8E6993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ab/>
            </w:r>
            <w:r w:rsidR="0027330A" w:rsidRPr="008E6993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              </w:t>
            </w:r>
            <w:r w:rsidRPr="008E6993"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20"/>
                <w:szCs w:val="20"/>
              </w:rPr>
              <w:t>Koste per persoon</w:t>
            </w:r>
          </w:p>
        </w:tc>
      </w:tr>
      <w:tr w:rsidR="008E6993" w14:paraId="3F710B8A" w14:textId="77777777" w:rsidTr="008E6993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10720F5" w14:textId="77777777" w:rsidR="00774428" w:rsidRDefault="008E6993" w:rsidP="00E05275">
            <w:pPr>
              <w:jc w:val="center"/>
              <w:rPr>
                <w:rFonts w:asciiTheme="majorHAnsi" w:hAnsiTheme="majorHAnsi"/>
                <w:b w:val="0"/>
                <w:bCs w:val="0"/>
                <w:color w:val="7F7F7F" w:themeColor="text1" w:themeTint="80"/>
                <w:sz w:val="20"/>
                <w:szCs w:val="20"/>
              </w:rPr>
            </w:pPr>
            <w:r w:rsidRPr="008E6993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WOON ENIGE KAMP</w:t>
            </w:r>
            <w:r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VOOR SEPTEMBER BY EN VERDIEN 50% AFSLAG OP DIE SEPTEMBER KAMP</w:t>
            </w:r>
          </w:p>
          <w:p w14:paraId="791F4398" w14:textId="162E8092" w:rsidR="008E6993" w:rsidRPr="008E6993" w:rsidRDefault="00774428" w:rsidP="00E05275">
            <w:pPr>
              <w:jc w:val="center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(Hierdie aanbod geld slegs vir SEPTEMBER en nie vir enige ander datum nie.)</w:t>
            </w:r>
          </w:p>
        </w:tc>
      </w:tr>
      <w:tr w:rsidR="00E05275" w14:paraId="734A09A9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48D3755B" w14:textId="77777777" w:rsidR="00E05275" w:rsidRPr="008D2EBE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18"/>
                <w:szCs w:val="18"/>
              </w:rPr>
            </w:pPr>
            <w:r>
              <w:rPr>
                <w:rFonts w:asciiTheme="majorHAnsi" w:hAnsiTheme="majorHAnsi"/>
                <w:color w:val="7F7F7F" w:themeColor="text1" w:themeTint="80"/>
                <w:sz w:val="36"/>
                <w:szCs w:val="36"/>
              </w:rPr>
              <w:t>MAART</w:t>
            </w:r>
          </w:p>
        </w:tc>
      </w:tr>
      <w:tr w:rsidR="00091645" w14:paraId="3FEEAD7D" w14:textId="77777777" w:rsidTr="008E6993">
        <w:trPr>
          <w:trHeight w:val="1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617DEB" w14:textId="4C2F146B" w:rsidR="00BF7F15" w:rsidRDefault="00BF7F15" w:rsidP="007F0F64">
            <w:pPr>
              <w:rPr>
                <w:rFonts w:asciiTheme="majorHAnsi" w:hAnsiTheme="majorHAnsi"/>
                <w:b w:val="0"/>
              </w:rPr>
            </w:pPr>
          </w:p>
          <w:p w14:paraId="0928A55F" w14:textId="502DAACE" w:rsidR="00BF7F15" w:rsidRPr="008D2EBE" w:rsidRDefault="00BF7F15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laasvakansie Kamp</w:t>
            </w:r>
            <w:r w:rsidR="008E6993">
              <w:rPr>
                <w:rFonts w:asciiTheme="majorHAnsi" w:hAnsiTheme="majorHAnsi"/>
                <w:b w:val="0"/>
              </w:rPr>
              <w:t xml:space="preserve"> 1</w:t>
            </w:r>
          </w:p>
        </w:tc>
        <w:tc>
          <w:tcPr>
            <w:tcW w:w="0" w:type="auto"/>
          </w:tcPr>
          <w:p w14:paraId="178940E4" w14:textId="77777777" w:rsidR="00BF7F15" w:rsidRDefault="00BF7F15" w:rsidP="0030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Sondag 22 Maart – Saterdag 28 Maart</w:t>
            </w:r>
          </w:p>
          <w:p w14:paraId="0354F720" w14:textId="77777777" w:rsidR="00C108EF" w:rsidRDefault="00C108EF" w:rsidP="00C108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  <w:p w14:paraId="775CF0DF" w14:textId="6D9948C9" w:rsidR="00C108EF" w:rsidRPr="00C108EF" w:rsidRDefault="00C108EF" w:rsidP="00C108EF">
            <w:pPr>
              <w:tabs>
                <w:tab w:val="left" w:pos="9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ab/>
            </w:r>
          </w:p>
        </w:tc>
        <w:tc>
          <w:tcPr>
            <w:tcW w:w="0" w:type="auto"/>
          </w:tcPr>
          <w:p w14:paraId="4391802A" w14:textId="2CA6C989" w:rsidR="00BF7F15" w:rsidRPr="008D2EBE" w:rsidRDefault="00BF7F15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2 800</w:t>
            </w:r>
          </w:p>
        </w:tc>
      </w:tr>
      <w:tr w:rsidR="00774428" w14:paraId="730AFAF0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1FA66E" w14:textId="2E10C046" w:rsidR="008E6993" w:rsidRDefault="00774428" w:rsidP="007F0F6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 </w:t>
            </w:r>
          </w:p>
        </w:tc>
        <w:tc>
          <w:tcPr>
            <w:tcW w:w="0" w:type="auto"/>
          </w:tcPr>
          <w:p w14:paraId="624087A0" w14:textId="745C34E5" w:rsidR="008E6993" w:rsidRPr="008E6993" w:rsidRDefault="008E6993" w:rsidP="00774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7F7F7F" w:themeColor="text1" w:themeTint="80"/>
                <w:sz w:val="36"/>
                <w:szCs w:val="36"/>
              </w:rPr>
            </w:pPr>
            <w:r w:rsidRPr="008E6993">
              <w:rPr>
                <w:rFonts w:asciiTheme="majorHAnsi" w:eastAsiaTheme="majorEastAsia" w:hAnsiTheme="majorHAnsi" w:cstheme="majorBidi"/>
                <w:b/>
                <w:color w:val="7F7F7F" w:themeColor="text1" w:themeTint="80"/>
                <w:sz w:val="36"/>
                <w:szCs w:val="36"/>
              </w:rPr>
              <w:t>JUNIE/JULIE</w:t>
            </w:r>
          </w:p>
        </w:tc>
        <w:tc>
          <w:tcPr>
            <w:tcW w:w="0" w:type="auto"/>
          </w:tcPr>
          <w:p w14:paraId="609FF1C5" w14:textId="77777777" w:rsidR="008E6993" w:rsidRDefault="008E6993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  <w:bookmarkStart w:id="0" w:name="_GoBack"/>
        <w:bookmarkEnd w:id="0"/>
      </w:tr>
      <w:tr w:rsidR="008E6993" w14:paraId="2A333078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39875A" w14:textId="77777777" w:rsidR="00657282" w:rsidRPr="003A5452" w:rsidRDefault="003A5452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laasvakansie Kamp</w:t>
            </w:r>
            <w:r w:rsidR="00013BEE">
              <w:rPr>
                <w:rFonts w:asciiTheme="majorHAnsi" w:hAnsiTheme="majorHAnsi"/>
                <w:b w:val="0"/>
              </w:rPr>
              <w:t xml:space="preserve"> 1 </w:t>
            </w:r>
          </w:p>
        </w:tc>
        <w:tc>
          <w:tcPr>
            <w:tcW w:w="0" w:type="auto"/>
          </w:tcPr>
          <w:p w14:paraId="450A3866" w14:textId="0B20BC57" w:rsidR="00657282" w:rsidRPr="008D2EBE" w:rsidRDefault="005C79DB" w:rsidP="00E551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Sondag 1</w:t>
            </w:r>
            <w:r w:rsidR="00BF7F1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4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Jun</w:t>
            </w:r>
            <w:r w:rsidR="003A5452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ie – Saterdag 2</w:t>
            </w:r>
            <w:r w:rsidR="00BF7F1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</w:t>
            </w:r>
            <w:r w:rsidR="003A5452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Junie</w:t>
            </w:r>
          </w:p>
        </w:tc>
        <w:tc>
          <w:tcPr>
            <w:tcW w:w="0" w:type="auto"/>
          </w:tcPr>
          <w:p w14:paraId="34227D71" w14:textId="43918BEB" w:rsidR="00657282" w:rsidRPr="008D2EBE" w:rsidRDefault="00013BEE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C060E1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 w:rsidR="00E55159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774428" w14:paraId="3DC2C9D4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D72BF6" w14:textId="77777777" w:rsidR="003A5452" w:rsidRDefault="00013BEE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laasvakansie Kamp 2</w:t>
            </w:r>
          </w:p>
        </w:tc>
        <w:tc>
          <w:tcPr>
            <w:tcW w:w="0" w:type="auto"/>
          </w:tcPr>
          <w:p w14:paraId="41BE30F8" w14:textId="14D13EBF" w:rsidR="003A5452" w:rsidRDefault="00013BEE" w:rsidP="00E551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Sondag </w:t>
            </w:r>
            <w:r w:rsidR="00BF7F1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21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Junie – Saterdag </w:t>
            </w:r>
            <w:r w:rsidR="0009164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27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Julie </w:t>
            </w:r>
          </w:p>
        </w:tc>
        <w:tc>
          <w:tcPr>
            <w:tcW w:w="0" w:type="auto"/>
          </w:tcPr>
          <w:p w14:paraId="38696134" w14:textId="2C57AFC0" w:rsidR="003A5452" w:rsidRDefault="00013BEE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C060E1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E05275" w14:paraId="5C45E493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4C59DDC" w14:textId="77777777" w:rsidR="00E05275" w:rsidRPr="008D2EBE" w:rsidRDefault="00E05275" w:rsidP="00774428">
            <w:pPr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inorHAnsi"/>
                <w:bCs w:val="0"/>
                <w:color w:val="7F7F7F" w:themeColor="text1" w:themeTint="80"/>
                <w:sz w:val="36"/>
                <w:szCs w:val="36"/>
              </w:rPr>
              <w:t>AUGUSTUS</w:t>
            </w:r>
          </w:p>
        </w:tc>
      </w:tr>
      <w:tr w:rsidR="00774428" w14:paraId="05E9C32A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F6822E" w14:textId="77777777" w:rsidR="005A30C1" w:rsidRPr="005A30C1" w:rsidRDefault="00013BEE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rivaatskool Kamp</w:t>
            </w:r>
          </w:p>
        </w:tc>
        <w:tc>
          <w:tcPr>
            <w:tcW w:w="0" w:type="auto"/>
          </w:tcPr>
          <w:p w14:paraId="3CED1A6B" w14:textId="59B57DF6" w:rsidR="005A30C1" w:rsidRDefault="00013BEE" w:rsidP="00013B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Sondag 1</w:t>
            </w:r>
            <w:r w:rsidR="00AB4D9E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6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Augustus – Saterdag 2</w:t>
            </w:r>
            <w:r w:rsidR="00AB4D9E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2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Augustus</w:t>
            </w:r>
          </w:p>
        </w:tc>
        <w:tc>
          <w:tcPr>
            <w:tcW w:w="0" w:type="auto"/>
          </w:tcPr>
          <w:p w14:paraId="6F1B5070" w14:textId="06915A08" w:rsidR="005A30C1" w:rsidRDefault="00013BEE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</w:t>
            </w:r>
            <w:r w:rsidR="0009164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3 000</w:t>
            </w:r>
          </w:p>
        </w:tc>
      </w:tr>
      <w:tr w:rsidR="00E05275" w14:paraId="79EB1777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3F0DA14" w14:textId="77777777" w:rsidR="00E05275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SEPTEMBER</w:t>
            </w:r>
          </w:p>
        </w:tc>
      </w:tr>
      <w:tr w:rsidR="00774428" w14:paraId="30F7E44E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B12FED" w14:textId="77777777" w:rsidR="00013BEE" w:rsidRDefault="00013BEE" w:rsidP="007F0F64">
            <w:pPr>
              <w:rPr>
                <w:b w:val="0"/>
              </w:rPr>
            </w:pPr>
            <w:r>
              <w:rPr>
                <w:b w:val="0"/>
              </w:rPr>
              <w:t>Plaasvakansie Kamp</w:t>
            </w:r>
          </w:p>
        </w:tc>
        <w:tc>
          <w:tcPr>
            <w:tcW w:w="0" w:type="auto"/>
          </w:tcPr>
          <w:p w14:paraId="34888E3C" w14:textId="6E125AB0" w:rsidR="00013BEE" w:rsidRDefault="00013BEE" w:rsidP="005C79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 xml:space="preserve">Sondag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0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September –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="005C79DB">
              <w:rPr>
                <w:rFonts w:asciiTheme="majorHAnsi" w:eastAsiaTheme="majorEastAsia" w:hAnsiTheme="majorHAnsi" w:cstheme="majorBidi"/>
                <w:bCs/>
              </w:rPr>
              <w:t xml:space="preserve">Sondag </w:t>
            </w:r>
            <w:r>
              <w:rPr>
                <w:rFonts w:asciiTheme="majorHAnsi" w:eastAsiaTheme="majorEastAsia" w:hAnsiTheme="majorHAnsi" w:cstheme="majorBidi"/>
                <w:bCs/>
              </w:rPr>
              <w:t>2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7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September</w:t>
            </w:r>
          </w:p>
        </w:tc>
        <w:tc>
          <w:tcPr>
            <w:tcW w:w="0" w:type="auto"/>
          </w:tcPr>
          <w:p w14:paraId="75C56671" w14:textId="58C9F168" w:rsidR="00013BEE" w:rsidRDefault="00013BEE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E05275" w14:paraId="25706410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0FE4380" w14:textId="77777777" w:rsidR="00E05275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NOVEMBER/DESEMBER/JANUARIE</w:t>
            </w:r>
          </w:p>
        </w:tc>
      </w:tr>
      <w:tr w:rsidR="00774428" w14:paraId="476325F9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BB7621" w14:textId="77777777" w:rsidR="00B33045" w:rsidRDefault="00B33045" w:rsidP="007F0F64">
            <w:pPr>
              <w:rPr>
                <w:b w:val="0"/>
              </w:rPr>
            </w:pPr>
            <w:r>
              <w:rPr>
                <w:b w:val="0"/>
              </w:rPr>
              <w:t>Plaasvakansie Kamp 1</w:t>
            </w:r>
          </w:p>
        </w:tc>
        <w:tc>
          <w:tcPr>
            <w:tcW w:w="0" w:type="auto"/>
          </w:tcPr>
          <w:p w14:paraId="29AFB24C" w14:textId="2AD6A197" w:rsidR="00B33045" w:rsidRDefault="00B33045" w:rsidP="007F0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7F7F7F" w:themeColor="text1" w:themeTint="80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ondag 2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November – Saterdag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8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November</w:t>
            </w:r>
          </w:p>
        </w:tc>
        <w:tc>
          <w:tcPr>
            <w:tcW w:w="0" w:type="auto"/>
          </w:tcPr>
          <w:p w14:paraId="5457CD13" w14:textId="4B653ACD" w:rsidR="00B33045" w:rsidRDefault="00B33045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8E6993" w14:paraId="7743AF66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B493A7" w14:textId="77777777" w:rsidR="00B33045" w:rsidRDefault="00B33045" w:rsidP="007F0F64">
            <w:pPr>
              <w:rPr>
                <w:b w:val="0"/>
              </w:rPr>
            </w:pPr>
            <w:r>
              <w:rPr>
                <w:b w:val="0"/>
              </w:rPr>
              <w:t>Plaasvakansie Kamp 2</w:t>
            </w:r>
          </w:p>
        </w:tc>
        <w:tc>
          <w:tcPr>
            <w:tcW w:w="0" w:type="auto"/>
          </w:tcPr>
          <w:p w14:paraId="47915179" w14:textId="2FEF7091" w:rsidR="00B33045" w:rsidRDefault="00B33045" w:rsidP="007F0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 xml:space="preserve">Sondag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9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Nov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ember – Saterdag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5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Desember</w:t>
            </w:r>
          </w:p>
        </w:tc>
        <w:tc>
          <w:tcPr>
            <w:tcW w:w="0" w:type="auto"/>
          </w:tcPr>
          <w:p w14:paraId="2CEF66B3" w14:textId="26FC3631" w:rsidR="00B33045" w:rsidRDefault="00B33045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774428" w14:paraId="51B7C23F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ACDC1B" w14:textId="77777777" w:rsidR="00B33045" w:rsidRDefault="00B33045" w:rsidP="00B33045">
            <w:pPr>
              <w:rPr>
                <w:b w:val="0"/>
              </w:rPr>
            </w:pPr>
            <w:r>
              <w:rPr>
                <w:b w:val="0"/>
              </w:rPr>
              <w:t>Plaasvakansie Kamp 3</w:t>
            </w:r>
          </w:p>
        </w:tc>
        <w:tc>
          <w:tcPr>
            <w:tcW w:w="0" w:type="auto"/>
          </w:tcPr>
          <w:p w14:paraId="5484E1FB" w14:textId="25697B31" w:rsidR="00B33045" w:rsidRDefault="00B33045" w:rsidP="00B33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 xml:space="preserve">Sondag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6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Desember –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Saterdag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1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Desember</w:t>
            </w:r>
            <w:r w:rsidR="00656DB4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</w:p>
        </w:tc>
        <w:tc>
          <w:tcPr>
            <w:tcW w:w="0" w:type="auto"/>
          </w:tcPr>
          <w:p w14:paraId="08DE42DD" w14:textId="082A54D6" w:rsidR="00B33045" w:rsidRDefault="00B33045" w:rsidP="00B330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8E6993" w14:paraId="22724609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A3B9F0" w14:textId="77777777" w:rsidR="00B33045" w:rsidRDefault="00B33045" w:rsidP="00B33045">
            <w:pPr>
              <w:rPr>
                <w:b w:val="0"/>
              </w:rPr>
            </w:pPr>
            <w:r>
              <w:rPr>
                <w:b w:val="0"/>
              </w:rPr>
              <w:t>Plaasvakansie Kamp 4</w:t>
            </w:r>
          </w:p>
        </w:tc>
        <w:tc>
          <w:tcPr>
            <w:tcW w:w="0" w:type="auto"/>
          </w:tcPr>
          <w:p w14:paraId="5120F7DD" w14:textId="3CE7F29E" w:rsidR="00B33045" w:rsidRDefault="00091645" w:rsidP="00B33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ondag 13</w:t>
            </w:r>
            <w:r w:rsidR="00B33045">
              <w:rPr>
                <w:rFonts w:asciiTheme="majorHAnsi" w:eastAsiaTheme="majorEastAsia" w:hAnsiTheme="majorHAnsi" w:cstheme="majorBidi"/>
                <w:bCs/>
              </w:rPr>
              <w:t xml:space="preserve"> Desember – </w:t>
            </w:r>
            <w:r>
              <w:rPr>
                <w:rFonts w:asciiTheme="majorHAnsi" w:eastAsiaTheme="majorEastAsia" w:hAnsiTheme="majorHAnsi" w:cstheme="majorBidi"/>
                <w:bCs/>
              </w:rPr>
              <w:t>Sondag 20</w:t>
            </w:r>
            <w:r w:rsidR="00B33045">
              <w:rPr>
                <w:rFonts w:asciiTheme="majorHAnsi" w:eastAsiaTheme="majorEastAsia" w:hAnsiTheme="majorHAnsi" w:cstheme="majorBidi"/>
                <w:bCs/>
              </w:rPr>
              <w:t xml:space="preserve"> Desember </w:t>
            </w:r>
          </w:p>
        </w:tc>
        <w:tc>
          <w:tcPr>
            <w:tcW w:w="0" w:type="auto"/>
          </w:tcPr>
          <w:p w14:paraId="78D1C4A7" w14:textId="6930FF8E" w:rsidR="00B33045" w:rsidRDefault="00B33045" w:rsidP="00B33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</w:t>
            </w:r>
            <w:r w:rsidR="0009164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3 000</w:t>
            </w:r>
          </w:p>
        </w:tc>
      </w:tr>
      <w:tr w:rsidR="00774428" w14:paraId="444371BD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F59B6B" w14:textId="5402BAFD" w:rsidR="00B33045" w:rsidRDefault="00091645" w:rsidP="00B33045">
            <w:pPr>
              <w:rPr>
                <w:b w:val="0"/>
              </w:rPr>
            </w:pPr>
            <w:r>
              <w:rPr>
                <w:b w:val="0"/>
              </w:rPr>
              <w:t>Plaasvakansie Kamp 5</w:t>
            </w:r>
          </w:p>
        </w:tc>
        <w:tc>
          <w:tcPr>
            <w:tcW w:w="0" w:type="auto"/>
          </w:tcPr>
          <w:p w14:paraId="2D580AAD" w14:textId="5ED78D3B" w:rsidR="00B33045" w:rsidRDefault="00091645" w:rsidP="00656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ondag 3 Januarie – Saterdag 9 Januarie</w:t>
            </w:r>
          </w:p>
        </w:tc>
        <w:tc>
          <w:tcPr>
            <w:tcW w:w="0" w:type="auto"/>
          </w:tcPr>
          <w:p w14:paraId="2E4D0871" w14:textId="0368AE4B" w:rsidR="00B33045" w:rsidRDefault="00B33045" w:rsidP="00B330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  <w:p w14:paraId="259E482B" w14:textId="7C7D68B5" w:rsidR="00895D26" w:rsidRPr="00895D26" w:rsidRDefault="00091645" w:rsidP="00895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R2 800</w:t>
            </w:r>
          </w:p>
        </w:tc>
      </w:tr>
    </w:tbl>
    <w:p w14:paraId="6A6F2A83" w14:textId="77777777" w:rsidR="00DC7538" w:rsidRPr="00F10033" w:rsidRDefault="00DC7538" w:rsidP="00656DB4">
      <w:pPr>
        <w:rPr>
          <w:b/>
          <w:sz w:val="32"/>
          <w:szCs w:val="32"/>
        </w:rPr>
      </w:pPr>
    </w:p>
    <w:sectPr w:rsidR="00DC7538" w:rsidRPr="00F10033" w:rsidSect="009C7A1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F344E" w14:textId="77777777" w:rsidR="00BB535B" w:rsidRDefault="00BB535B" w:rsidP="00895D26">
      <w:pPr>
        <w:spacing w:after="0" w:line="240" w:lineRule="auto"/>
      </w:pPr>
      <w:r>
        <w:separator/>
      </w:r>
    </w:p>
  </w:endnote>
  <w:endnote w:type="continuationSeparator" w:id="0">
    <w:p w14:paraId="175BD092" w14:textId="77777777" w:rsidR="00BB535B" w:rsidRDefault="00BB535B" w:rsidP="00895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5EDF4" w14:textId="77777777" w:rsidR="00BB535B" w:rsidRDefault="00BB535B" w:rsidP="00895D26">
      <w:pPr>
        <w:spacing w:after="0" w:line="240" w:lineRule="auto"/>
      </w:pPr>
      <w:r>
        <w:separator/>
      </w:r>
    </w:p>
  </w:footnote>
  <w:footnote w:type="continuationSeparator" w:id="0">
    <w:p w14:paraId="72AA73B1" w14:textId="77777777" w:rsidR="00BB535B" w:rsidRDefault="00BB535B" w:rsidP="00895D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zAwNjc1MzMyMDBQ0lEKTi0uzszPAykwrQUAdxolsiwAAAA="/>
  </w:docVars>
  <w:rsids>
    <w:rsidRoot w:val="003A6919"/>
    <w:rsid w:val="00013BEE"/>
    <w:rsid w:val="00033EF4"/>
    <w:rsid w:val="00035D84"/>
    <w:rsid w:val="0003714E"/>
    <w:rsid w:val="00091645"/>
    <w:rsid w:val="000D34AC"/>
    <w:rsid w:val="000D55D8"/>
    <w:rsid w:val="000E435E"/>
    <w:rsid w:val="00114E31"/>
    <w:rsid w:val="00245DF9"/>
    <w:rsid w:val="00246861"/>
    <w:rsid w:val="00263BA7"/>
    <w:rsid w:val="00272C3E"/>
    <w:rsid w:val="0027330A"/>
    <w:rsid w:val="00275FAB"/>
    <w:rsid w:val="00285A93"/>
    <w:rsid w:val="00286EF0"/>
    <w:rsid w:val="00300DAA"/>
    <w:rsid w:val="003A5452"/>
    <w:rsid w:val="003A6919"/>
    <w:rsid w:val="00463CE8"/>
    <w:rsid w:val="004A0B4F"/>
    <w:rsid w:val="004A1FA7"/>
    <w:rsid w:val="004B6A8E"/>
    <w:rsid w:val="004D0417"/>
    <w:rsid w:val="004D2509"/>
    <w:rsid w:val="00547A9B"/>
    <w:rsid w:val="0057149F"/>
    <w:rsid w:val="005A06ED"/>
    <w:rsid w:val="005A0FBB"/>
    <w:rsid w:val="005A30C1"/>
    <w:rsid w:val="005B130B"/>
    <w:rsid w:val="005C31C2"/>
    <w:rsid w:val="005C79DB"/>
    <w:rsid w:val="005E3844"/>
    <w:rsid w:val="005F4330"/>
    <w:rsid w:val="00605561"/>
    <w:rsid w:val="00611E81"/>
    <w:rsid w:val="0065443E"/>
    <w:rsid w:val="00656DB4"/>
    <w:rsid w:val="00656E1E"/>
    <w:rsid w:val="00657282"/>
    <w:rsid w:val="006578DD"/>
    <w:rsid w:val="006811FB"/>
    <w:rsid w:val="0069483E"/>
    <w:rsid w:val="006E314A"/>
    <w:rsid w:val="00706164"/>
    <w:rsid w:val="00766AE7"/>
    <w:rsid w:val="00774428"/>
    <w:rsid w:val="00776F9E"/>
    <w:rsid w:val="007B74D1"/>
    <w:rsid w:val="007F0F64"/>
    <w:rsid w:val="008428C8"/>
    <w:rsid w:val="008813B2"/>
    <w:rsid w:val="00895D26"/>
    <w:rsid w:val="008D2EBE"/>
    <w:rsid w:val="008D5995"/>
    <w:rsid w:val="008E4873"/>
    <w:rsid w:val="008E6993"/>
    <w:rsid w:val="00903C38"/>
    <w:rsid w:val="00907F8F"/>
    <w:rsid w:val="00977F00"/>
    <w:rsid w:val="009C5C66"/>
    <w:rsid w:val="009C7A1B"/>
    <w:rsid w:val="00A258A1"/>
    <w:rsid w:val="00A4513F"/>
    <w:rsid w:val="00A66D53"/>
    <w:rsid w:val="00AB4D9E"/>
    <w:rsid w:val="00B24ED4"/>
    <w:rsid w:val="00B33045"/>
    <w:rsid w:val="00B50C55"/>
    <w:rsid w:val="00BB535B"/>
    <w:rsid w:val="00BF7F15"/>
    <w:rsid w:val="00C060E1"/>
    <w:rsid w:val="00C108EF"/>
    <w:rsid w:val="00C7051F"/>
    <w:rsid w:val="00C82CA2"/>
    <w:rsid w:val="00CB0474"/>
    <w:rsid w:val="00CE2927"/>
    <w:rsid w:val="00CF4D54"/>
    <w:rsid w:val="00D878B3"/>
    <w:rsid w:val="00DB36AC"/>
    <w:rsid w:val="00DC7538"/>
    <w:rsid w:val="00E0088A"/>
    <w:rsid w:val="00E026FB"/>
    <w:rsid w:val="00E05275"/>
    <w:rsid w:val="00E30FAD"/>
    <w:rsid w:val="00E55159"/>
    <w:rsid w:val="00EB5EB3"/>
    <w:rsid w:val="00ED686E"/>
    <w:rsid w:val="00EF097D"/>
    <w:rsid w:val="00F10033"/>
    <w:rsid w:val="00F57066"/>
    <w:rsid w:val="00F67927"/>
    <w:rsid w:val="00F847AA"/>
    <w:rsid w:val="00FC04D9"/>
    <w:rsid w:val="00FF3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9C7E67"/>
  <w15:docId w15:val="{AE14838B-1B93-4EBF-9DB6-61A1A35BE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2-Accent1">
    <w:name w:val="Medium List 2 Accent 1"/>
    <w:basedOn w:val="TableNormal"/>
    <w:uiPriority w:val="66"/>
    <w:rsid w:val="00F1003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 w:eastAsia="ja-JP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DDDD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F10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1003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5">
    <w:name w:val="Light List Accent 5"/>
    <w:basedOn w:val="TableNormal"/>
    <w:uiPriority w:val="61"/>
    <w:rsid w:val="00463CE8"/>
    <w:pPr>
      <w:spacing w:after="0"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MediumGrid2-Accent3">
    <w:name w:val="Medium Grid 2 Accent 3"/>
    <w:basedOn w:val="TableNormal"/>
    <w:uiPriority w:val="68"/>
    <w:rsid w:val="00463C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List">
    <w:name w:val="Light List"/>
    <w:basedOn w:val="TableNormal"/>
    <w:uiPriority w:val="61"/>
    <w:rsid w:val="00463C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95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D26"/>
  </w:style>
  <w:style w:type="paragraph" w:styleId="Footer">
    <w:name w:val="footer"/>
    <w:basedOn w:val="Normal"/>
    <w:link w:val="FooterChar"/>
    <w:uiPriority w:val="99"/>
    <w:unhideWhenUsed/>
    <w:rsid w:val="00895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D26"/>
  </w:style>
  <w:style w:type="character" w:styleId="CommentReference">
    <w:name w:val="annotation reference"/>
    <w:basedOn w:val="DefaultParagraphFont"/>
    <w:uiPriority w:val="99"/>
    <w:semiHidden/>
    <w:unhideWhenUsed/>
    <w:rsid w:val="00657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8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8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8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8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8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58644A26-2459-4890-A21E-562A8AEDB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na Wahl</dc:creator>
  <cp:lastModifiedBy>Elna Wahl</cp:lastModifiedBy>
  <cp:revision>10</cp:revision>
  <dcterms:created xsi:type="dcterms:W3CDTF">2019-10-22T14:14:00Z</dcterms:created>
  <dcterms:modified xsi:type="dcterms:W3CDTF">2019-11-09T16:21:00Z</dcterms:modified>
</cp:coreProperties>
</file>